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7B493F" w14:textId="7627A375" w:rsidR="00561AC4" w:rsidRPr="00E64338" w:rsidRDefault="00E64338" w:rsidP="00E64338">
      <w:pPr>
        <w:pStyle w:val="ListParagraph"/>
        <w:numPr>
          <w:ilvl w:val="0"/>
          <w:numId w:val="1"/>
        </w:numPr>
        <w:rPr>
          <w:rFonts w:ascii="Comic Sans MS" w:hAnsi="Comic Sans MS"/>
          <w:b/>
          <w:sz w:val="24"/>
          <w:szCs w:val="24"/>
        </w:rPr>
      </w:pPr>
      <w:r w:rsidRPr="00E64338">
        <w:rPr>
          <w:rFonts w:ascii="Comic Sans MS" w:hAnsi="Comic Sans MS"/>
          <w:b/>
          <w:sz w:val="24"/>
          <w:szCs w:val="24"/>
        </w:rPr>
        <w:t xml:space="preserve">Can we write System.out.println(); in </w:t>
      </w:r>
      <w:r w:rsidR="00203F23">
        <w:rPr>
          <w:rFonts w:ascii="Comic Sans MS" w:hAnsi="Comic Sans MS"/>
          <w:b/>
          <w:sz w:val="24"/>
          <w:szCs w:val="24"/>
        </w:rPr>
        <w:t>class</w:t>
      </w:r>
      <w:r w:rsidR="00B87933">
        <w:rPr>
          <w:rFonts w:ascii="Comic Sans MS" w:hAnsi="Comic Sans MS"/>
          <w:b/>
          <w:sz w:val="24"/>
          <w:szCs w:val="24"/>
        </w:rPr>
        <w:t xml:space="preserve"> without methods</w:t>
      </w:r>
      <w:r w:rsidRPr="00E64338">
        <w:rPr>
          <w:rFonts w:ascii="Comic Sans MS" w:hAnsi="Comic Sans MS"/>
          <w:b/>
          <w:sz w:val="24"/>
          <w:szCs w:val="24"/>
        </w:rPr>
        <w:t>? Why?</w:t>
      </w:r>
    </w:p>
    <w:p w14:paraId="786EB293" w14:textId="08669176" w:rsidR="00E64338" w:rsidRDefault="00E64338" w:rsidP="00E64338">
      <w:pPr>
        <w:pStyle w:val="ListParagraph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We cannot</w:t>
      </w:r>
    </w:p>
    <w:p w14:paraId="61E70BD2" w14:textId="3AC8C16D" w:rsidR="00E64338" w:rsidRDefault="00E64338" w:rsidP="00E64338">
      <w:pPr>
        <w:pStyle w:val="ListParagraph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Println and print are two predefined overloaded INSTANCE methods present in PrintStream class.</w:t>
      </w:r>
    </w:p>
    <w:p w14:paraId="42B14073" w14:textId="5F3F7BB2" w:rsidR="00E64338" w:rsidRDefault="00E64338" w:rsidP="00E64338">
      <w:pPr>
        <w:pStyle w:val="ListParagraph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To access the Print and Println methods we need object of PrintStream class</w:t>
      </w:r>
    </w:p>
    <w:p w14:paraId="274720AD" w14:textId="699208B3" w:rsidR="00E64338" w:rsidRDefault="00E64338" w:rsidP="00E64338">
      <w:pPr>
        <w:pStyle w:val="ListParagraph"/>
        <w:rPr>
          <w:rFonts w:ascii="Comic Sans MS" w:hAnsi="Comic Sans MS"/>
          <w:b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An object of PrintStream Class is called OUT is created as a static data member in another predefined class called System.</w:t>
      </w:r>
      <w:r>
        <w:rPr>
          <w:rFonts w:ascii="Comic Sans MS" w:hAnsi="Comic Sans MS"/>
          <w:b/>
          <w:sz w:val="24"/>
          <w:szCs w:val="24"/>
        </w:rPr>
        <w:br/>
      </w:r>
    </w:p>
    <w:p w14:paraId="226499BD" w14:textId="39DBE259" w:rsidR="00E64338" w:rsidRDefault="00F14DE9" w:rsidP="00E64338">
      <w:pPr>
        <w:pStyle w:val="ListParagraph"/>
        <w:numPr>
          <w:ilvl w:val="0"/>
          <w:numId w:val="1"/>
        </w:numPr>
        <w:rPr>
          <w:rFonts w:ascii="Comic Sans MS" w:hAnsi="Comic Sans MS"/>
          <w:b/>
          <w:sz w:val="24"/>
          <w:szCs w:val="24"/>
        </w:rPr>
      </w:pPr>
      <w:r>
        <w:rPr>
          <w:rFonts w:ascii="Comic Sans MS" w:hAnsi="Comic Sans MS"/>
          <w:b/>
          <w:sz w:val="24"/>
          <w:szCs w:val="24"/>
        </w:rPr>
        <w:t>Java Program execution flow</w:t>
      </w:r>
    </w:p>
    <w:p w14:paraId="3F882B5D" w14:textId="4548DC29" w:rsidR="00F14DE9" w:rsidRPr="00F14DE9" w:rsidRDefault="00F14DE9" w:rsidP="00F14DE9">
      <w:pPr>
        <w:pStyle w:val="ListParagraph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Static Blocks</w:t>
      </w:r>
    </w:p>
    <w:p w14:paraId="0C85382F" w14:textId="6559B068" w:rsidR="00F14DE9" w:rsidRDefault="00F14DE9" w:rsidP="00F14DE9">
      <w:pPr>
        <w:pStyle w:val="ListParagraph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Main Method</w:t>
      </w:r>
    </w:p>
    <w:p w14:paraId="3CD17833" w14:textId="7B607478" w:rsidR="00EE6CA3" w:rsidRDefault="00EE6CA3" w:rsidP="00F14DE9">
      <w:pPr>
        <w:pStyle w:val="ListParagraph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Instance Block</w:t>
      </w:r>
    </w:p>
    <w:p w14:paraId="781DA4F7" w14:textId="7884765D" w:rsidR="00A62CE7" w:rsidRPr="00A62CE7" w:rsidRDefault="00A62CE7" w:rsidP="00A62CE7">
      <w:pPr>
        <w:pStyle w:val="ListParagraph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Constructor</w:t>
      </w:r>
    </w:p>
    <w:p w14:paraId="10D5ACCE" w14:textId="011B7D05" w:rsidR="00F14DE9" w:rsidRDefault="00F14DE9" w:rsidP="00F14DE9">
      <w:pPr>
        <w:pStyle w:val="ListParagraph"/>
        <w:rPr>
          <w:rFonts w:ascii="Comic Sans MS" w:hAnsi="Comic Sans MS"/>
          <w:sz w:val="24"/>
          <w:szCs w:val="24"/>
        </w:rPr>
      </w:pPr>
      <w:r>
        <w:rPr>
          <w:rFonts w:ascii="Comic Sans MS" w:hAnsi="Comic Sans MS"/>
          <w:sz w:val="24"/>
          <w:szCs w:val="24"/>
        </w:rPr>
        <w:t>Instance methods</w:t>
      </w:r>
    </w:p>
    <w:p w14:paraId="1697E549" w14:textId="5C43EB66" w:rsidR="00D3056C" w:rsidRDefault="00D3056C" w:rsidP="00F14DE9">
      <w:pPr>
        <w:pStyle w:val="ListParagraph"/>
        <w:rPr>
          <w:rFonts w:ascii="Comic Sans MS" w:hAnsi="Comic Sans MS"/>
          <w:sz w:val="24"/>
          <w:szCs w:val="24"/>
        </w:rPr>
      </w:pPr>
    </w:p>
    <w:p w14:paraId="42B94058" w14:textId="77777777" w:rsidR="00D3056C" w:rsidRPr="00D3056C" w:rsidRDefault="00D3056C" w:rsidP="00D3056C">
      <w:pPr>
        <w:shd w:val="clear" w:color="auto" w:fill="FFFFFF"/>
        <w:spacing w:after="0" w:line="240" w:lineRule="auto"/>
        <w:jc w:val="center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Helvetica" w:eastAsia="Times New Roman" w:hAnsi="Helvetica" w:cs="Times New Roman"/>
          <w:b/>
          <w:bCs/>
          <w:color w:val="0000FF"/>
          <w:sz w:val="21"/>
          <w:szCs w:val="21"/>
          <w:u w:val="single"/>
        </w:rPr>
        <w:t>Cognizant, Hyderabad</w:t>
      </w:r>
    </w:p>
    <w:p w14:paraId="57E63580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Helvetica" w:eastAsia="Times New Roman" w:hAnsi="Helvetica" w:cs="Times New Roman"/>
          <w:color w:val="333333"/>
          <w:sz w:val="21"/>
          <w:szCs w:val="21"/>
        </w:rPr>
        <w:t>1. Difference between hashtable and hashmap</w:t>
      </w:r>
    </w:p>
    <w:p w14:paraId="359F5EEB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Helvetica" w:eastAsia="Times New Roman" w:hAnsi="Helvetica" w:cs="Times New Roman"/>
          <w:color w:val="333333"/>
          <w:sz w:val="21"/>
          <w:szCs w:val="21"/>
        </w:rPr>
        <w:t>2. Sort an array l = [1,2,3,8,5,7]</w:t>
      </w:r>
    </w:p>
    <w:p w14:paraId="3E093B08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Helvetica" w:eastAsia="Times New Roman" w:hAnsi="Helvetica" w:cs="Times New Roman"/>
          <w:color w:val="333333"/>
          <w:sz w:val="21"/>
          <w:szCs w:val="21"/>
        </w:rPr>
        <w:t>3.        * </w:t>
      </w:r>
    </w:p>
    <w:p w14:paraId="032A7DB3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Helvetica" w:eastAsia="Times New Roman" w:hAnsi="Helvetica" w:cs="Times New Roman"/>
          <w:color w:val="333333"/>
          <w:sz w:val="21"/>
          <w:szCs w:val="21"/>
        </w:rPr>
        <w:t>         * * </w:t>
      </w:r>
    </w:p>
    <w:p w14:paraId="1024DCB3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Helvetica" w:eastAsia="Times New Roman" w:hAnsi="Helvetica" w:cs="Times New Roman"/>
          <w:color w:val="333333"/>
          <w:sz w:val="21"/>
          <w:szCs w:val="21"/>
        </w:rPr>
        <w:t>        * * * </w:t>
      </w:r>
    </w:p>
    <w:p w14:paraId="713379FF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Helvetica" w:eastAsia="Times New Roman" w:hAnsi="Helvetica" w:cs="Times New Roman"/>
          <w:color w:val="333333"/>
          <w:sz w:val="21"/>
          <w:szCs w:val="21"/>
        </w:rPr>
        <w:t>       * * * * </w:t>
      </w:r>
    </w:p>
    <w:p w14:paraId="5EDC1A9B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Helvetica" w:eastAsia="Times New Roman" w:hAnsi="Helvetica" w:cs="Times New Roman"/>
          <w:color w:val="333333"/>
          <w:sz w:val="21"/>
          <w:szCs w:val="21"/>
        </w:rPr>
        <w:t>      * * * * * </w:t>
      </w:r>
    </w:p>
    <w:p w14:paraId="3CF58699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Helvetica" w:eastAsia="Times New Roman" w:hAnsi="Helvetica" w:cs="Times New Roman"/>
          <w:color w:val="333333"/>
          <w:sz w:val="21"/>
          <w:szCs w:val="21"/>
        </w:rPr>
        <w:t>4. Test automation process in ur company</w:t>
      </w:r>
    </w:p>
    <w:p w14:paraId="323970B4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Helvetica" w:eastAsia="Times New Roman" w:hAnsi="Helvetica" w:cs="Times New Roman"/>
          <w:color w:val="333333"/>
          <w:sz w:val="21"/>
          <w:szCs w:val="21"/>
        </w:rPr>
        <w:t>5. Brief about your experience in automation</w:t>
      </w:r>
    </w:p>
    <w:p w14:paraId="60A56A0D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Helvetica" w:eastAsia="Times New Roman" w:hAnsi="Helvetica" w:cs="Times New Roman"/>
          <w:color w:val="333333"/>
          <w:sz w:val="21"/>
          <w:szCs w:val="21"/>
        </w:rPr>
        <w:t>6. Challenges you have faced</w:t>
      </w:r>
    </w:p>
    <w:p w14:paraId="44E26B8F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Helvetica" w:eastAsia="Times New Roman" w:hAnsi="Helvetica" w:cs="Times New Roman"/>
          <w:color w:val="333333"/>
          <w:sz w:val="21"/>
          <w:szCs w:val="21"/>
        </w:rPr>
        <w:t>7. Difference between procedural and functional programming</w:t>
      </w:r>
    </w:p>
    <w:p w14:paraId="3D4529F0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Helvetica" w:eastAsia="Times New Roman" w:hAnsi="Helvetica" w:cs="Times New Roman"/>
          <w:color w:val="333333"/>
          <w:sz w:val="21"/>
          <w:szCs w:val="21"/>
        </w:rPr>
        <w:t>8. Explaing selenium grid</w:t>
      </w:r>
    </w:p>
    <w:p w14:paraId="21669FA0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Helvetica" w:eastAsia="Times New Roman" w:hAnsi="Helvetica" w:cs="Times New Roman"/>
          <w:color w:val="333333"/>
          <w:sz w:val="21"/>
          <w:szCs w:val="21"/>
        </w:rPr>
        <w:t>9. Difference between String and StringBuffer</w:t>
      </w:r>
    </w:p>
    <w:p w14:paraId="790682E1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Helvetica" w:eastAsia="Times New Roman" w:hAnsi="Helvetica" w:cs="Times New Roman"/>
          <w:color w:val="333333"/>
          <w:sz w:val="21"/>
          <w:szCs w:val="21"/>
        </w:rPr>
        <w:t>10. Explain Jenkinsutils</w:t>
      </w:r>
    </w:p>
    <w:p w14:paraId="09D7F611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Helvetica" w:eastAsia="Times New Roman" w:hAnsi="Helvetica" w:cs="Times New Roman"/>
          <w:color w:val="333333"/>
          <w:sz w:val="21"/>
          <w:szCs w:val="21"/>
        </w:rPr>
        <w:t>11. Oops</w:t>
      </w:r>
    </w:p>
    <w:p w14:paraId="3D079543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Helvetica" w:eastAsia="Times New Roman" w:hAnsi="Helvetica" w:cs="Times New Roman"/>
          <w:color w:val="333333"/>
          <w:sz w:val="21"/>
          <w:szCs w:val="21"/>
        </w:rPr>
        <w:t>12. Agile process</w:t>
      </w:r>
    </w:p>
    <w:p w14:paraId="66F5EFD2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Helvetica" w:eastAsia="Times New Roman" w:hAnsi="Helvetica" w:cs="Times New Roman"/>
          <w:color w:val="333333"/>
          <w:sz w:val="21"/>
          <w:szCs w:val="21"/>
        </w:rPr>
        <w:t>13. Types of locators in Selenium</w:t>
      </w:r>
    </w:p>
    <w:p w14:paraId="03FE4C3F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Helvetica" w:eastAsia="Times New Roman" w:hAnsi="Helvetica" w:cs="Times New Roman"/>
          <w:color w:val="333333"/>
          <w:sz w:val="21"/>
          <w:szCs w:val="21"/>
        </w:rPr>
        <w:t>14. Xpaths</w:t>
      </w:r>
    </w:p>
    <w:p w14:paraId="4DBFB127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Helvetica" w:eastAsia="Times New Roman" w:hAnsi="Helvetica" w:cs="Times New Roman"/>
          <w:color w:val="333333"/>
          <w:sz w:val="21"/>
          <w:szCs w:val="21"/>
        </w:rPr>
        <w:t>15. New features in Java</w:t>
      </w:r>
    </w:p>
    <w:p w14:paraId="4DFBFBB6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Helvetica" w:eastAsia="Times New Roman" w:hAnsi="Helvetica" w:cs="Times New Roman"/>
          <w:color w:val="333333"/>
          <w:sz w:val="21"/>
          <w:szCs w:val="21"/>
        </w:rPr>
        <w:t>16. What is streams, lambda</w:t>
      </w:r>
    </w:p>
    <w:p w14:paraId="56F44716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Helvetica" w:eastAsia="Times New Roman" w:hAnsi="Helvetica" w:cs="Times New Roman"/>
          <w:color w:val="333333"/>
          <w:sz w:val="21"/>
          <w:szCs w:val="21"/>
        </w:rPr>
        <w:t>17. Explain FWK</w:t>
      </w:r>
    </w:p>
    <w:p w14:paraId="6CE4B103" w14:textId="77777777" w:rsidR="00E8136F" w:rsidRDefault="00D3056C" w:rsidP="00D3056C">
      <w:pPr>
        <w:shd w:val="clear" w:color="auto" w:fill="FFFFFF"/>
        <w:spacing w:after="0" w:line="240" w:lineRule="auto"/>
        <w:jc w:val="center"/>
        <w:rPr>
          <w:rFonts w:ascii="Helvetica" w:eastAsia="Times New Roman" w:hAnsi="Helvetica" w:cs="Times New Roman"/>
          <w:b/>
          <w:bCs/>
          <w:color w:val="6AA84F"/>
          <w:sz w:val="21"/>
          <w:szCs w:val="21"/>
          <w:u w:val="single"/>
        </w:rPr>
      </w:pPr>
      <w:r w:rsidRPr="00D3056C">
        <w:rPr>
          <w:rFonts w:ascii="Helvetica" w:eastAsia="Times New Roman" w:hAnsi="Helvetica" w:cs="Times New Roman"/>
          <w:b/>
          <w:bCs/>
          <w:color w:val="6AA84F"/>
          <w:sz w:val="21"/>
          <w:szCs w:val="21"/>
          <w:u w:val="single"/>
        </w:rPr>
        <w:br/>
      </w:r>
      <w:r w:rsidRPr="00D3056C">
        <w:rPr>
          <w:rFonts w:ascii="Helvetica" w:eastAsia="Times New Roman" w:hAnsi="Helvetica" w:cs="Times New Roman"/>
          <w:b/>
          <w:bCs/>
          <w:color w:val="6AA84F"/>
          <w:sz w:val="21"/>
          <w:szCs w:val="21"/>
          <w:u w:val="single"/>
        </w:rPr>
        <w:br/>
      </w:r>
    </w:p>
    <w:p w14:paraId="507FEF11" w14:textId="77777777" w:rsidR="00E8136F" w:rsidRDefault="00E8136F" w:rsidP="00D3056C">
      <w:pPr>
        <w:shd w:val="clear" w:color="auto" w:fill="FFFFFF"/>
        <w:spacing w:after="0" w:line="240" w:lineRule="auto"/>
        <w:jc w:val="center"/>
        <w:rPr>
          <w:rFonts w:ascii="Helvetica" w:eastAsia="Times New Roman" w:hAnsi="Helvetica" w:cs="Times New Roman"/>
          <w:b/>
          <w:bCs/>
          <w:color w:val="6AA84F"/>
          <w:sz w:val="21"/>
          <w:szCs w:val="21"/>
          <w:u w:val="single"/>
        </w:rPr>
      </w:pPr>
    </w:p>
    <w:p w14:paraId="30984CAC" w14:textId="77777777" w:rsidR="00E8136F" w:rsidRDefault="00E8136F" w:rsidP="00D3056C">
      <w:pPr>
        <w:shd w:val="clear" w:color="auto" w:fill="FFFFFF"/>
        <w:spacing w:after="0" w:line="240" w:lineRule="auto"/>
        <w:jc w:val="center"/>
        <w:rPr>
          <w:rFonts w:ascii="Helvetica" w:eastAsia="Times New Roman" w:hAnsi="Helvetica" w:cs="Times New Roman"/>
          <w:b/>
          <w:bCs/>
          <w:color w:val="6AA84F"/>
          <w:sz w:val="21"/>
          <w:szCs w:val="21"/>
          <w:u w:val="single"/>
        </w:rPr>
      </w:pPr>
    </w:p>
    <w:p w14:paraId="7C2A1502" w14:textId="77777777" w:rsidR="00E8136F" w:rsidRDefault="00E8136F" w:rsidP="00D3056C">
      <w:pPr>
        <w:shd w:val="clear" w:color="auto" w:fill="FFFFFF"/>
        <w:spacing w:after="0" w:line="240" w:lineRule="auto"/>
        <w:jc w:val="center"/>
        <w:rPr>
          <w:rFonts w:ascii="Helvetica" w:eastAsia="Times New Roman" w:hAnsi="Helvetica" w:cs="Times New Roman"/>
          <w:b/>
          <w:bCs/>
          <w:color w:val="6AA84F"/>
          <w:sz w:val="21"/>
          <w:szCs w:val="21"/>
          <w:u w:val="single"/>
        </w:rPr>
      </w:pPr>
    </w:p>
    <w:p w14:paraId="74580C41" w14:textId="5DC2259E" w:rsidR="00D3056C" w:rsidRPr="00D3056C" w:rsidRDefault="00D3056C" w:rsidP="00D3056C">
      <w:pPr>
        <w:shd w:val="clear" w:color="auto" w:fill="FFFFFF"/>
        <w:spacing w:after="0" w:line="240" w:lineRule="auto"/>
        <w:jc w:val="center"/>
        <w:rPr>
          <w:rFonts w:ascii="Helvetica" w:eastAsia="Times New Roman" w:hAnsi="Helvetica" w:cs="Times New Roman"/>
          <w:color w:val="333333"/>
          <w:sz w:val="21"/>
          <w:szCs w:val="21"/>
        </w:rPr>
      </w:pPr>
      <w:bookmarkStart w:id="0" w:name="_GoBack"/>
      <w:bookmarkEnd w:id="0"/>
      <w:r w:rsidRPr="00D3056C">
        <w:rPr>
          <w:rFonts w:ascii="Helvetica" w:eastAsia="Times New Roman" w:hAnsi="Helvetica" w:cs="Times New Roman"/>
          <w:b/>
          <w:bCs/>
          <w:color w:val="6AA84F"/>
          <w:sz w:val="21"/>
          <w:szCs w:val="21"/>
          <w:u w:val="single"/>
        </w:rPr>
        <w:lastRenderedPageBreak/>
        <w:t>GIRNARSOFT, Hyderabad:Selenium</w:t>
      </w:r>
    </w:p>
    <w:p w14:paraId="70DAFDB7" w14:textId="77777777" w:rsidR="00D3056C" w:rsidRPr="00D3056C" w:rsidRDefault="00D3056C" w:rsidP="00D305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3056C">
        <w:rPr>
          <w:rFonts w:ascii="Helvetica" w:eastAsia="Times New Roman" w:hAnsi="Helvetica" w:cs="Times New Roman"/>
          <w:color w:val="333333"/>
          <w:sz w:val="21"/>
          <w:szCs w:val="21"/>
        </w:rPr>
        <w:br/>
      </w:r>
    </w:p>
    <w:p w14:paraId="1C444919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351C75"/>
          <w:sz w:val="21"/>
          <w:szCs w:val="21"/>
        </w:rPr>
        <w:t>1. Display total content from a web-table</w:t>
      </w:r>
    </w:p>
    <w:p w14:paraId="02B5020D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351C75"/>
          <w:sz w:val="21"/>
          <w:szCs w:val="21"/>
        </w:rPr>
        <w:t>2. Write java program for string reverse</w:t>
      </w:r>
    </w:p>
    <w:p w14:paraId="751C6883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351C75"/>
          <w:sz w:val="21"/>
          <w:szCs w:val="21"/>
        </w:rPr>
        <w:t>3. Difference between RC &amp; Web Driver</w:t>
      </w:r>
    </w:p>
    <w:p w14:paraId="5DE267D8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351C75"/>
          <w:sz w:val="21"/>
          <w:szCs w:val="21"/>
        </w:rPr>
        <w:t>4. Specify different synchronization types in selenium</w:t>
      </w:r>
    </w:p>
    <w:p w14:paraId="51B6BCC8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351C75"/>
          <w:sz w:val="21"/>
          <w:szCs w:val="21"/>
        </w:rPr>
        <w:t>5. List out all the annotations in TestNG</w:t>
      </w:r>
    </w:p>
    <w:p w14:paraId="6A753366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351C75"/>
          <w:sz w:val="21"/>
          <w:szCs w:val="21"/>
        </w:rPr>
        <w:t>6. Write the TestNG.xml structure</w:t>
      </w:r>
    </w:p>
    <w:p w14:paraId="2D41BBBA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351C75"/>
          <w:sz w:val="21"/>
          <w:szCs w:val="21"/>
        </w:rPr>
        <w:t>7. In how many ways we can pass data using sendkeys</w:t>
      </w:r>
    </w:p>
    <w:p w14:paraId="4DCBA915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351C75"/>
          <w:sz w:val="21"/>
          <w:szCs w:val="21"/>
        </w:rPr>
        <w:t>8. List out some exceptions in selenium</w:t>
      </w:r>
    </w:p>
    <w:p w14:paraId="192274A8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351C75"/>
          <w:sz w:val="21"/>
          <w:szCs w:val="21"/>
        </w:rPr>
        <w:t>9. How to pick an element form drop down list</w:t>
      </w:r>
    </w:p>
    <w:p w14:paraId="59E20554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351C75"/>
          <w:sz w:val="21"/>
          <w:szCs w:val="21"/>
        </w:rPr>
        <w:t>10. Display total number of options in a drop down list</w:t>
      </w:r>
    </w:p>
    <w:p w14:paraId="4EF35F7A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351C75"/>
          <w:sz w:val="21"/>
          <w:szCs w:val="21"/>
        </w:rPr>
        <w:t>11. STLC</w:t>
      </w:r>
    </w:p>
    <w:p w14:paraId="69A29DBD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351C75"/>
          <w:sz w:val="21"/>
          <w:szCs w:val="21"/>
        </w:rPr>
        <w:t>12. How many types of frameworks in testing(automation)</w:t>
      </w:r>
    </w:p>
    <w:p w14:paraId="1E8A545F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351C75"/>
          <w:sz w:val="21"/>
          <w:szCs w:val="21"/>
        </w:rPr>
        <w:t>13. Explain about staleelement exception</w:t>
      </w:r>
    </w:p>
    <w:p w14:paraId="3BD38BE4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351C75"/>
          <w:sz w:val="21"/>
          <w:szCs w:val="21"/>
        </w:rPr>
        <w:t>14. How to deal frames</w:t>
      </w:r>
    </w:p>
    <w:p w14:paraId="3DAA7954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351C75"/>
          <w:sz w:val="21"/>
          <w:szCs w:val="21"/>
        </w:rPr>
        <w:t>15. How to handle an element which is not having any property values</w:t>
      </w:r>
    </w:p>
    <w:p w14:paraId="4FFD5AA4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351C75"/>
          <w:sz w:val="21"/>
          <w:szCs w:val="21"/>
        </w:rPr>
        <w:t>16. URL="https://code.google.com/p/selenium/downloads/list?can=1&amp;q="----replace "/" with "-" in      this URL.</w:t>
      </w:r>
    </w:p>
    <w:p w14:paraId="458B1839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351C75"/>
          <w:sz w:val="21"/>
          <w:szCs w:val="21"/>
        </w:rPr>
        <w:t>17. Explain "xpath axis"</w:t>
      </w:r>
    </w:p>
    <w:p w14:paraId="042D29F6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351C75"/>
          <w:sz w:val="21"/>
          <w:szCs w:val="21"/>
        </w:rPr>
        <w:t>18. Differentiate relative &amp; absolute xpath</w:t>
      </w:r>
    </w:p>
    <w:p w14:paraId="53AF8162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351C75"/>
          <w:sz w:val="21"/>
          <w:szCs w:val="21"/>
        </w:rPr>
        <w:t>19. How to deal multiple windows</w:t>
      </w:r>
    </w:p>
    <w:p w14:paraId="0F035D3A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351C75"/>
          <w:sz w:val="21"/>
          <w:szCs w:val="21"/>
        </w:rPr>
        <w:t>20. Explain maven commands</w:t>
      </w:r>
    </w:p>
    <w:p w14:paraId="0F1C3EA2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351C75"/>
          <w:sz w:val="21"/>
          <w:szCs w:val="21"/>
        </w:rPr>
        <w:t>21. How methods get executed in TestNG</w:t>
      </w:r>
    </w:p>
    <w:p w14:paraId="499B880B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351C75"/>
          <w:sz w:val="21"/>
          <w:szCs w:val="21"/>
        </w:rPr>
        <w:t>22. How many ways are there to select an element from a drop down</w:t>
      </w:r>
    </w:p>
    <w:p w14:paraId="6EBEFADD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351C75"/>
          <w:sz w:val="21"/>
          <w:szCs w:val="21"/>
        </w:rPr>
        <w:t>23. List all the locators in selenium</w:t>
      </w:r>
    </w:p>
    <w:p w14:paraId="2FAAED91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351C75"/>
          <w:sz w:val="21"/>
          <w:szCs w:val="21"/>
        </w:rPr>
        <w:t>24. Explain something about page object model</w:t>
      </w:r>
    </w:p>
    <w:p w14:paraId="4B68A220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351C75"/>
          <w:sz w:val="21"/>
          <w:szCs w:val="21"/>
        </w:rPr>
        <w:t>25. Write syntax for explicit &amp; implicit wait</w:t>
      </w:r>
    </w:p>
    <w:p w14:paraId="08208649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</w:p>
    <w:p w14:paraId="62CC5E22" w14:textId="77777777" w:rsidR="00D3056C" w:rsidRPr="00D3056C" w:rsidRDefault="00D3056C" w:rsidP="00D3056C">
      <w:pPr>
        <w:shd w:val="clear" w:color="auto" w:fill="FFFFFF"/>
        <w:spacing w:after="0" w:line="240" w:lineRule="auto"/>
        <w:jc w:val="center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Helvetica" w:eastAsia="Times New Roman" w:hAnsi="Helvetica" w:cs="Times New Roman"/>
          <w:b/>
          <w:bCs/>
          <w:color w:val="99CCCC"/>
          <w:sz w:val="21"/>
          <w:szCs w:val="21"/>
          <w:u w:val="single"/>
        </w:rPr>
        <w:t>HSBC Manual Testing Interview Questions</w:t>
      </w:r>
    </w:p>
    <w:p w14:paraId="5544205B" w14:textId="77777777" w:rsidR="00D3056C" w:rsidRPr="00D3056C" w:rsidRDefault="00D3056C" w:rsidP="00D3056C">
      <w:pPr>
        <w:shd w:val="clear" w:color="auto" w:fill="FFFFFF"/>
        <w:spacing w:after="0" w:line="240" w:lineRule="auto"/>
        <w:jc w:val="center"/>
        <w:rPr>
          <w:rFonts w:ascii="Helvetica" w:eastAsia="Times New Roman" w:hAnsi="Helvetica" w:cs="Times New Roman"/>
          <w:color w:val="333333"/>
          <w:sz w:val="21"/>
          <w:szCs w:val="21"/>
        </w:rPr>
      </w:pPr>
    </w:p>
    <w:p w14:paraId="319A3361" w14:textId="77777777" w:rsidR="00D3056C" w:rsidRPr="00D3056C" w:rsidRDefault="00D3056C" w:rsidP="00D3056C">
      <w:pPr>
        <w:shd w:val="clear" w:color="auto" w:fill="FFFFFF"/>
        <w:spacing w:after="0" w:line="240" w:lineRule="auto"/>
        <w:jc w:val="center"/>
        <w:rPr>
          <w:rFonts w:ascii="Helvetica" w:eastAsia="Times New Roman" w:hAnsi="Helvetica" w:cs="Times New Roman"/>
          <w:color w:val="333333"/>
          <w:sz w:val="21"/>
          <w:szCs w:val="21"/>
        </w:rPr>
      </w:pPr>
    </w:p>
    <w:p w14:paraId="03B1CE6F" w14:textId="77777777" w:rsidR="00D3056C" w:rsidRPr="00D3056C" w:rsidRDefault="00D3056C" w:rsidP="00D3056C">
      <w:pPr>
        <w:numPr>
          <w:ilvl w:val="0"/>
          <w:numId w:val="2"/>
        </w:numPr>
        <w:shd w:val="clear" w:color="auto" w:fill="FFFFFF"/>
        <w:spacing w:after="0" w:line="240" w:lineRule="auto"/>
        <w:ind w:left="0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93C47D"/>
          <w:sz w:val="21"/>
          <w:szCs w:val="21"/>
        </w:rPr>
        <w:t>Define Defect,Enhancement ?</w:t>
      </w:r>
    </w:p>
    <w:p w14:paraId="574922A8" w14:textId="77777777" w:rsidR="00D3056C" w:rsidRPr="00D3056C" w:rsidRDefault="00D3056C" w:rsidP="00D3056C">
      <w:pPr>
        <w:numPr>
          <w:ilvl w:val="0"/>
          <w:numId w:val="2"/>
        </w:numPr>
        <w:shd w:val="clear" w:color="auto" w:fill="FFFFFF"/>
        <w:spacing w:after="0" w:line="240" w:lineRule="auto"/>
        <w:ind w:left="0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93C47D"/>
          <w:sz w:val="21"/>
          <w:szCs w:val="21"/>
        </w:rPr>
        <w:t>What is an Error,what is Bug? Differentiate please ?</w:t>
      </w:r>
    </w:p>
    <w:p w14:paraId="2BC378EC" w14:textId="77777777" w:rsidR="00D3056C" w:rsidRPr="00D3056C" w:rsidRDefault="00D3056C" w:rsidP="00D3056C">
      <w:pPr>
        <w:numPr>
          <w:ilvl w:val="0"/>
          <w:numId w:val="2"/>
        </w:numPr>
        <w:shd w:val="clear" w:color="auto" w:fill="FFFFFF"/>
        <w:spacing w:after="0" w:line="240" w:lineRule="auto"/>
        <w:ind w:left="0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93C47D"/>
          <w:sz w:val="21"/>
          <w:szCs w:val="21"/>
        </w:rPr>
        <w:t>Difference between SIT and UAT ?</w:t>
      </w:r>
    </w:p>
    <w:p w14:paraId="0502D32D" w14:textId="77777777" w:rsidR="00D3056C" w:rsidRPr="00D3056C" w:rsidRDefault="00D3056C" w:rsidP="00D3056C">
      <w:pPr>
        <w:numPr>
          <w:ilvl w:val="0"/>
          <w:numId w:val="2"/>
        </w:numPr>
        <w:shd w:val="clear" w:color="auto" w:fill="FFFFFF"/>
        <w:spacing w:after="0" w:line="240" w:lineRule="auto"/>
        <w:ind w:left="0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93C47D"/>
          <w:sz w:val="21"/>
          <w:szCs w:val="21"/>
        </w:rPr>
        <w:t>What is difference between QA &amp; QC ?</w:t>
      </w:r>
    </w:p>
    <w:p w14:paraId="586C05DE" w14:textId="77777777" w:rsidR="00D3056C" w:rsidRPr="00D3056C" w:rsidRDefault="00D3056C" w:rsidP="00D3056C">
      <w:pPr>
        <w:numPr>
          <w:ilvl w:val="0"/>
          <w:numId w:val="2"/>
        </w:numPr>
        <w:shd w:val="clear" w:color="auto" w:fill="FFFFFF"/>
        <w:spacing w:after="0" w:line="240" w:lineRule="auto"/>
        <w:ind w:left="0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93C47D"/>
          <w:sz w:val="21"/>
          <w:szCs w:val="21"/>
        </w:rPr>
        <w:t>Explain the STLC test life cycle ?</w:t>
      </w:r>
    </w:p>
    <w:p w14:paraId="4329E90B" w14:textId="77777777" w:rsidR="00D3056C" w:rsidRPr="00D3056C" w:rsidRDefault="00D3056C" w:rsidP="00D3056C">
      <w:pPr>
        <w:numPr>
          <w:ilvl w:val="0"/>
          <w:numId w:val="2"/>
        </w:numPr>
        <w:shd w:val="clear" w:color="auto" w:fill="FFFFFF"/>
        <w:spacing w:after="0" w:line="240" w:lineRule="auto"/>
        <w:ind w:left="0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93C47D"/>
          <w:sz w:val="21"/>
          <w:szCs w:val="21"/>
        </w:rPr>
        <w:t>What is Verification &amp; Validation ?</w:t>
      </w:r>
    </w:p>
    <w:p w14:paraId="39DE2B34" w14:textId="77777777" w:rsidR="00D3056C" w:rsidRPr="00D3056C" w:rsidRDefault="00D3056C" w:rsidP="00D3056C">
      <w:pPr>
        <w:numPr>
          <w:ilvl w:val="0"/>
          <w:numId w:val="2"/>
        </w:numPr>
        <w:shd w:val="clear" w:color="auto" w:fill="FFFFFF"/>
        <w:spacing w:after="0" w:line="240" w:lineRule="auto"/>
        <w:ind w:left="0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93C47D"/>
          <w:sz w:val="21"/>
          <w:szCs w:val="21"/>
        </w:rPr>
        <w:t>What is the role of documentation in QA ?</w:t>
      </w:r>
    </w:p>
    <w:p w14:paraId="1B2C4C6D" w14:textId="77777777" w:rsidR="00D3056C" w:rsidRPr="00D3056C" w:rsidRDefault="00D3056C" w:rsidP="00D3056C">
      <w:pPr>
        <w:numPr>
          <w:ilvl w:val="0"/>
          <w:numId w:val="2"/>
        </w:numPr>
        <w:shd w:val="clear" w:color="auto" w:fill="FFFFFF"/>
        <w:spacing w:after="0" w:line="240" w:lineRule="auto"/>
        <w:ind w:left="0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93C47D"/>
          <w:sz w:val="21"/>
          <w:szCs w:val="21"/>
        </w:rPr>
        <w:t>Use of Requirements Traceability ?</w:t>
      </w:r>
    </w:p>
    <w:p w14:paraId="0D7C9F9B" w14:textId="77777777" w:rsidR="00D3056C" w:rsidRPr="00D3056C" w:rsidRDefault="00D3056C" w:rsidP="00D3056C">
      <w:pPr>
        <w:numPr>
          <w:ilvl w:val="0"/>
          <w:numId w:val="2"/>
        </w:numPr>
        <w:shd w:val="clear" w:color="auto" w:fill="FFFFFF"/>
        <w:spacing w:after="0" w:line="240" w:lineRule="auto"/>
        <w:ind w:left="0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93C47D"/>
          <w:sz w:val="21"/>
          <w:szCs w:val="21"/>
        </w:rPr>
        <w:t>How can it be known when to stop testing ?</w:t>
      </w:r>
    </w:p>
    <w:p w14:paraId="0103C505" w14:textId="77777777" w:rsidR="00D3056C" w:rsidRPr="00D3056C" w:rsidRDefault="00D3056C" w:rsidP="00D3056C">
      <w:pPr>
        <w:numPr>
          <w:ilvl w:val="0"/>
          <w:numId w:val="2"/>
        </w:numPr>
        <w:shd w:val="clear" w:color="auto" w:fill="FFFFFF"/>
        <w:spacing w:after="0" w:line="240" w:lineRule="auto"/>
        <w:ind w:left="0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93C47D"/>
          <w:sz w:val="21"/>
          <w:szCs w:val="21"/>
        </w:rPr>
        <w:t>What is a walkthrough ? What happence here ?</w:t>
      </w:r>
    </w:p>
    <w:p w14:paraId="08A9FDC7" w14:textId="77777777" w:rsidR="00D3056C" w:rsidRPr="00D3056C" w:rsidRDefault="00D3056C" w:rsidP="00D3056C">
      <w:pPr>
        <w:numPr>
          <w:ilvl w:val="0"/>
          <w:numId w:val="2"/>
        </w:numPr>
        <w:shd w:val="clear" w:color="auto" w:fill="FFFFFF"/>
        <w:spacing w:after="0" w:line="240" w:lineRule="auto"/>
        <w:ind w:left="0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93C47D"/>
          <w:sz w:val="21"/>
          <w:szCs w:val="21"/>
        </w:rPr>
        <w:t>What are five common problems in software development process ?</w:t>
      </w:r>
    </w:p>
    <w:p w14:paraId="7C796E2B" w14:textId="77777777" w:rsidR="00D3056C" w:rsidRPr="00D3056C" w:rsidRDefault="00D3056C" w:rsidP="00D3056C">
      <w:pPr>
        <w:numPr>
          <w:ilvl w:val="0"/>
          <w:numId w:val="2"/>
        </w:numPr>
        <w:shd w:val="clear" w:color="auto" w:fill="FFFFFF"/>
        <w:spacing w:after="0" w:line="240" w:lineRule="auto"/>
        <w:ind w:left="0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93C47D"/>
          <w:sz w:val="21"/>
          <w:szCs w:val="21"/>
        </w:rPr>
        <w:t>What is good code ?</w:t>
      </w:r>
    </w:p>
    <w:p w14:paraId="598459C6" w14:textId="77777777" w:rsidR="00D3056C" w:rsidRPr="00D3056C" w:rsidRDefault="00D3056C" w:rsidP="00D3056C">
      <w:pPr>
        <w:numPr>
          <w:ilvl w:val="0"/>
          <w:numId w:val="2"/>
        </w:numPr>
        <w:shd w:val="clear" w:color="auto" w:fill="FFFFFF"/>
        <w:spacing w:after="0" w:line="240" w:lineRule="auto"/>
        <w:ind w:left="0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93C47D"/>
          <w:sz w:val="21"/>
          <w:szCs w:val="21"/>
        </w:rPr>
        <w:t>What is difference between a testplan, a Test Strategy, A Test Scenario and a Test Case ? Of succession in STLC ?</w:t>
      </w:r>
    </w:p>
    <w:p w14:paraId="4574E39C" w14:textId="77777777" w:rsidR="00D3056C" w:rsidRPr="00D3056C" w:rsidRDefault="00D3056C" w:rsidP="00D3056C">
      <w:pPr>
        <w:numPr>
          <w:ilvl w:val="0"/>
          <w:numId w:val="2"/>
        </w:numPr>
        <w:shd w:val="clear" w:color="auto" w:fill="FFFFFF"/>
        <w:spacing w:after="0" w:line="240" w:lineRule="auto"/>
        <w:ind w:left="0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93C47D"/>
          <w:sz w:val="21"/>
          <w:szCs w:val="21"/>
        </w:rPr>
        <w:t>What is the difference between Retest &amp; Regression test ?</w:t>
      </w:r>
    </w:p>
    <w:p w14:paraId="304CB9FB" w14:textId="77777777" w:rsidR="00D3056C" w:rsidRPr="00D3056C" w:rsidRDefault="00D3056C" w:rsidP="00D3056C">
      <w:pPr>
        <w:numPr>
          <w:ilvl w:val="0"/>
          <w:numId w:val="2"/>
        </w:numPr>
        <w:shd w:val="clear" w:color="auto" w:fill="FFFFFF"/>
        <w:spacing w:after="0" w:line="240" w:lineRule="auto"/>
        <w:ind w:left="0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93C47D"/>
          <w:sz w:val="21"/>
          <w:szCs w:val="21"/>
        </w:rPr>
        <w:t>What are the most common models used in testing explain them ?</w:t>
      </w:r>
    </w:p>
    <w:p w14:paraId="0A8791A7" w14:textId="77777777" w:rsidR="00D3056C" w:rsidRPr="00D3056C" w:rsidRDefault="00D3056C" w:rsidP="00D3056C">
      <w:pPr>
        <w:numPr>
          <w:ilvl w:val="0"/>
          <w:numId w:val="2"/>
        </w:numPr>
        <w:shd w:val="clear" w:color="auto" w:fill="FFFFFF"/>
        <w:spacing w:after="0" w:line="240" w:lineRule="auto"/>
        <w:ind w:left="0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93C47D"/>
          <w:sz w:val="21"/>
          <w:szCs w:val="21"/>
        </w:rPr>
        <w:t>Name the month that has 28 days ?</w:t>
      </w:r>
    </w:p>
    <w:p w14:paraId="0DEB6161" w14:textId="77777777" w:rsidR="00D3056C" w:rsidRPr="00D3056C" w:rsidRDefault="00D3056C" w:rsidP="00D3056C">
      <w:pPr>
        <w:numPr>
          <w:ilvl w:val="0"/>
          <w:numId w:val="2"/>
        </w:numPr>
        <w:shd w:val="clear" w:color="auto" w:fill="FFFFFF"/>
        <w:spacing w:after="0" w:line="240" w:lineRule="auto"/>
        <w:ind w:left="0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93C47D"/>
          <w:sz w:val="21"/>
          <w:szCs w:val="21"/>
        </w:rPr>
        <w:t>Mandatory fields for Logging a defect in any testing tool ?</w:t>
      </w:r>
    </w:p>
    <w:p w14:paraId="1A037213" w14:textId="77777777" w:rsidR="00D3056C" w:rsidRPr="00D3056C" w:rsidRDefault="00D3056C" w:rsidP="00D3056C">
      <w:pPr>
        <w:numPr>
          <w:ilvl w:val="0"/>
          <w:numId w:val="2"/>
        </w:numPr>
        <w:shd w:val="clear" w:color="auto" w:fill="FFFFFF"/>
        <w:spacing w:after="0" w:line="240" w:lineRule="auto"/>
        <w:ind w:left="0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93C47D"/>
          <w:sz w:val="21"/>
          <w:szCs w:val="21"/>
        </w:rPr>
        <w:lastRenderedPageBreak/>
        <w:t>What role does the screen shots play when deciding the severity of a defect?- Explain with an example ?</w:t>
      </w:r>
    </w:p>
    <w:p w14:paraId="113C0059" w14:textId="77777777" w:rsidR="00D3056C" w:rsidRPr="00D3056C" w:rsidRDefault="00D3056C" w:rsidP="00D3056C">
      <w:pPr>
        <w:numPr>
          <w:ilvl w:val="0"/>
          <w:numId w:val="2"/>
        </w:numPr>
        <w:shd w:val="clear" w:color="auto" w:fill="FFFFFF"/>
        <w:spacing w:after="0" w:line="240" w:lineRule="auto"/>
        <w:ind w:left="0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93C47D"/>
          <w:sz w:val="21"/>
          <w:szCs w:val="21"/>
        </w:rPr>
        <w:t>What is SDLC and list the phases in sequence ?</w:t>
      </w:r>
    </w:p>
    <w:p w14:paraId="45E607B6" w14:textId="77777777" w:rsidR="00D3056C" w:rsidRPr="00D3056C" w:rsidRDefault="00D3056C" w:rsidP="00D3056C">
      <w:pPr>
        <w:numPr>
          <w:ilvl w:val="0"/>
          <w:numId w:val="2"/>
        </w:numPr>
        <w:shd w:val="clear" w:color="auto" w:fill="FFFFFF"/>
        <w:spacing w:after="0" w:line="240" w:lineRule="auto"/>
        <w:ind w:left="0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93C47D"/>
          <w:sz w:val="21"/>
          <w:szCs w:val="21"/>
        </w:rPr>
        <w:t>Is it possible to link two similar defects together if so, what are the steps to do so in Quality Center ?</w:t>
      </w:r>
    </w:p>
    <w:p w14:paraId="24C29F7F" w14:textId="77777777" w:rsidR="00D3056C" w:rsidRPr="00D3056C" w:rsidRDefault="00D3056C" w:rsidP="00D3056C">
      <w:pPr>
        <w:numPr>
          <w:ilvl w:val="0"/>
          <w:numId w:val="2"/>
        </w:numPr>
        <w:shd w:val="clear" w:color="auto" w:fill="FFFFFF"/>
        <w:spacing w:after="0" w:line="240" w:lineRule="auto"/>
        <w:ind w:left="0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93C47D"/>
          <w:sz w:val="21"/>
          <w:szCs w:val="21"/>
        </w:rPr>
        <w:t>How do you pull Tests to Test Lab give the steps in Quality Center ?</w:t>
      </w:r>
    </w:p>
    <w:p w14:paraId="596D7E76" w14:textId="77777777" w:rsidR="00D3056C" w:rsidRPr="00D3056C" w:rsidRDefault="00D3056C" w:rsidP="00D3056C">
      <w:pPr>
        <w:numPr>
          <w:ilvl w:val="0"/>
          <w:numId w:val="2"/>
        </w:numPr>
        <w:shd w:val="clear" w:color="auto" w:fill="FFFFFF"/>
        <w:spacing w:after="0" w:line="240" w:lineRule="auto"/>
        <w:ind w:left="0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93C47D"/>
          <w:sz w:val="21"/>
          <w:szCs w:val="21"/>
        </w:rPr>
        <w:t>How do we pull reports ? What are the steps for any Test Tool ?</w:t>
      </w:r>
    </w:p>
    <w:p w14:paraId="58995EF7" w14:textId="77777777" w:rsidR="00D3056C" w:rsidRPr="00D3056C" w:rsidRDefault="00D3056C" w:rsidP="00D3056C">
      <w:pPr>
        <w:numPr>
          <w:ilvl w:val="0"/>
          <w:numId w:val="2"/>
        </w:numPr>
        <w:shd w:val="clear" w:color="auto" w:fill="FFFFFF"/>
        <w:spacing w:after="0" w:line="240" w:lineRule="auto"/>
        <w:ind w:left="0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93C47D"/>
          <w:sz w:val="21"/>
          <w:szCs w:val="21"/>
        </w:rPr>
        <w:t>What is a Test Summary Report and what does it contain ?</w:t>
      </w:r>
    </w:p>
    <w:p w14:paraId="0EDD0B5E" w14:textId="77777777" w:rsidR="00D3056C" w:rsidRPr="00D3056C" w:rsidRDefault="00D3056C" w:rsidP="00D3056C">
      <w:pPr>
        <w:numPr>
          <w:ilvl w:val="0"/>
          <w:numId w:val="2"/>
        </w:numPr>
        <w:shd w:val="clear" w:color="auto" w:fill="FFFFFF"/>
        <w:spacing w:after="0" w:line="240" w:lineRule="auto"/>
        <w:ind w:left="0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93C47D"/>
          <w:sz w:val="21"/>
          <w:szCs w:val="21"/>
        </w:rPr>
        <w:t>What is a test signoff and when is it established ?</w:t>
      </w:r>
    </w:p>
    <w:p w14:paraId="5109BC43" w14:textId="77777777" w:rsidR="00D3056C" w:rsidRPr="00D3056C" w:rsidRDefault="00D3056C" w:rsidP="00D3056C">
      <w:pPr>
        <w:numPr>
          <w:ilvl w:val="0"/>
          <w:numId w:val="2"/>
        </w:numPr>
        <w:shd w:val="clear" w:color="auto" w:fill="FFFFFF"/>
        <w:spacing w:after="0" w:line="240" w:lineRule="auto"/>
        <w:ind w:left="0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93C47D"/>
          <w:sz w:val="21"/>
          <w:szCs w:val="21"/>
        </w:rPr>
        <w:t>What are the different testing levels ?</w:t>
      </w:r>
    </w:p>
    <w:p w14:paraId="7D882922" w14:textId="77777777" w:rsidR="00D3056C" w:rsidRPr="00D3056C" w:rsidRDefault="00D3056C" w:rsidP="00D3056C">
      <w:pPr>
        <w:numPr>
          <w:ilvl w:val="0"/>
          <w:numId w:val="2"/>
        </w:numPr>
        <w:shd w:val="clear" w:color="auto" w:fill="FFFFFF"/>
        <w:spacing w:after="240" w:line="240" w:lineRule="auto"/>
        <w:ind w:left="0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93C47D"/>
          <w:sz w:val="21"/>
          <w:szCs w:val="21"/>
        </w:rPr>
        <w:t>What is smoke testing ?</w:t>
      </w:r>
      <w:r w:rsidRPr="00D3056C">
        <w:rPr>
          <w:rFonts w:ascii="Helvetica" w:eastAsia="Times New Roman" w:hAnsi="Helvetica" w:cs="Times New Roman"/>
          <w:color w:val="333333"/>
          <w:sz w:val="21"/>
          <w:szCs w:val="21"/>
        </w:rPr>
        <w:br/>
      </w:r>
    </w:p>
    <w:p w14:paraId="6B9EF289" w14:textId="77777777" w:rsidR="00D3056C" w:rsidRPr="00D3056C" w:rsidRDefault="00D3056C" w:rsidP="00D3056C">
      <w:pPr>
        <w:shd w:val="clear" w:color="auto" w:fill="FFFFFF"/>
        <w:spacing w:after="0" w:line="240" w:lineRule="auto"/>
        <w:jc w:val="center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b/>
          <w:bCs/>
          <w:color w:val="FF0000"/>
          <w:sz w:val="21"/>
          <w:szCs w:val="21"/>
        </w:rPr>
        <w:t>Solix Technologies: Hyderabad</w:t>
      </w:r>
    </w:p>
    <w:p w14:paraId="4BCB7545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b/>
          <w:bCs/>
          <w:color w:val="FF0000"/>
          <w:sz w:val="21"/>
          <w:szCs w:val="21"/>
        </w:rPr>
        <w:t> </w:t>
      </w:r>
      <w:r w:rsidRPr="00D3056C">
        <w:rPr>
          <w:rFonts w:ascii="Verdana" w:eastAsia="Times New Roman" w:hAnsi="Verdana" w:cs="Times New Roman"/>
          <w:color w:val="000000"/>
          <w:sz w:val="21"/>
          <w:szCs w:val="21"/>
        </w:rPr>
        <w:t> </w:t>
      </w:r>
    </w:p>
    <w:p w14:paraId="575EA983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000000"/>
          <w:sz w:val="21"/>
          <w:szCs w:val="21"/>
        </w:rPr>
        <w:t>1. Explain your Framework folder structure.</w:t>
      </w:r>
    </w:p>
    <w:p w14:paraId="6599F170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000000"/>
          <w:sz w:val="21"/>
          <w:szCs w:val="21"/>
        </w:rPr>
        <w:t>2. What is Jenkins and how to up it.</w:t>
      </w:r>
    </w:p>
    <w:p w14:paraId="5DD03046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000000"/>
          <w:sz w:val="21"/>
          <w:szCs w:val="21"/>
        </w:rPr>
        <w:t>3. How to change default port number for Jenkins.</w:t>
      </w:r>
    </w:p>
    <w:p w14:paraId="16D8DE6D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000000"/>
          <w:sz w:val="21"/>
          <w:szCs w:val="21"/>
        </w:rPr>
        <w:t>4. Write crontab for "15 august 2017 10 AM".</w:t>
      </w:r>
    </w:p>
    <w:p w14:paraId="18D9ABC7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000000"/>
          <w:sz w:val="21"/>
          <w:szCs w:val="21"/>
        </w:rPr>
        <w:t>5. How to pass URL as argument for Maven project from jenkins.</w:t>
      </w:r>
    </w:p>
    <w:p w14:paraId="719FC343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000000"/>
          <w:sz w:val="21"/>
          <w:szCs w:val="21"/>
        </w:rPr>
        <w:t>6. What is the use of pom.xml and its structure.</w:t>
      </w:r>
    </w:p>
    <w:p w14:paraId="1912D69B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000000"/>
          <w:sz w:val="21"/>
          <w:szCs w:val="21"/>
        </w:rPr>
        <w:t>7. How to create a job in Jenkins.</w:t>
      </w:r>
    </w:p>
    <w:p w14:paraId="02BFB621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000000"/>
          <w:sz w:val="21"/>
          <w:szCs w:val="21"/>
        </w:rPr>
        <w:t>8. What is dependency and why should we use it.</w:t>
      </w:r>
    </w:p>
    <w:p w14:paraId="0FBABDD9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000000"/>
          <w:sz w:val="21"/>
          <w:szCs w:val="21"/>
        </w:rPr>
        <w:t>9. How to execute only specific tests using Jenkins.</w:t>
      </w:r>
    </w:p>
    <w:p w14:paraId="0A11E79C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000000"/>
          <w:sz w:val="21"/>
          <w:szCs w:val="21"/>
        </w:rPr>
        <w:t>10. How to compile a program using maven.</w:t>
      </w:r>
    </w:p>
    <w:p w14:paraId="6BEEF182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000000"/>
          <w:sz w:val="21"/>
          <w:szCs w:val="21"/>
        </w:rPr>
        <w:t>11. How to give multiple recipients in jenkins.</w:t>
      </w:r>
    </w:p>
    <w:p w14:paraId="48B3FE03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000000"/>
          <w:sz w:val="21"/>
          <w:szCs w:val="21"/>
        </w:rPr>
        <w:t>12. How to read test data from excel.</w:t>
      </w:r>
    </w:p>
    <w:p w14:paraId="3C24A79C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000000"/>
          <w:sz w:val="21"/>
          <w:szCs w:val="21"/>
        </w:rPr>
        <w:t>13. What is Polymorphism.</w:t>
      </w:r>
    </w:p>
    <w:p w14:paraId="653EE270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000000"/>
          <w:sz w:val="21"/>
          <w:szCs w:val="21"/>
        </w:rPr>
        <w:t>14. How to execute scripts in Chrome.</w:t>
      </w:r>
    </w:p>
    <w:p w14:paraId="3881C991" w14:textId="77777777" w:rsidR="00D3056C" w:rsidRPr="00D3056C" w:rsidRDefault="00D3056C" w:rsidP="00D3056C">
      <w:pPr>
        <w:shd w:val="clear" w:color="auto" w:fill="FFFFFF"/>
        <w:spacing w:after="24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000000"/>
          <w:sz w:val="21"/>
          <w:szCs w:val="21"/>
        </w:rPr>
        <w:t>15. Jenkins Master and Slave configuration. </w:t>
      </w:r>
      <w:r w:rsidRPr="00D3056C">
        <w:rPr>
          <w:rFonts w:ascii="Helvetica" w:eastAsia="Times New Roman" w:hAnsi="Helvetica" w:cs="Times New Roman"/>
          <w:color w:val="333333"/>
          <w:sz w:val="21"/>
          <w:szCs w:val="21"/>
        </w:rPr>
        <w:t>      </w:t>
      </w:r>
      <w:r w:rsidRPr="00D3056C">
        <w:rPr>
          <w:rFonts w:ascii="Helvetica" w:eastAsia="Times New Roman" w:hAnsi="Helvetica" w:cs="Times New Roman"/>
          <w:color w:val="333333"/>
          <w:sz w:val="21"/>
          <w:szCs w:val="21"/>
        </w:rPr>
        <w:br/>
      </w:r>
    </w:p>
    <w:p w14:paraId="661E8236" w14:textId="77777777" w:rsidR="00D3056C" w:rsidRPr="00D3056C" w:rsidRDefault="00D3056C" w:rsidP="00D3056C">
      <w:pPr>
        <w:shd w:val="clear" w:color="auto" w:fill="FFFFFF"/>
        <w:spacing w:after="0" w:line="240" w:lineRule="auto"/>
        <w:jc w:val="center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b/>
          <w:bCs/>
          <w:color w:val="000000"/>
          <w:sz w:val="21"/>
          <w:szCs w:val="21"/>
          <w:shd w:val="clear" w:color="auto" w:fill="FFA500"/>
        </w:rPr>
        <w:t>ValueLabs: Hyderabad</w:t>
      </w:r>
      <w:r w:rsidRPr="00D3056C">
        <w:rPr>
          <w:rFonts w:ascii="Verdana" w:eastAsia="Times New Roman" w:hAnsi="Verdana" w:cs="Times New Roman"/>
          <w:color w:val="000000"/>
          <w:sz w:val="21"/>
          <w:szCs w:val="21"/>
        </w:rPr>
        <w:t>  </w:t>
      </w:r>
      <w:r w:rsidRPr="00D3056C">
        <w:rPr>
          <w:rFonts w:ascii="Helvetica" w:eastAsia="Times New Roman" w:hAnsi="Helvetica" w:cs="Times New Roman"/>
          <w:color w:val="333333"/>
          <w:sz w:val="21"/>
          <w:szCs w:val="21"/>
        </w:rPr>
        <w:t>  </w:t>
      </w:r>
    </w:p>
    <w:p w14:paraId="3B7636D9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</w:p>
    <w:p w14:paraId="4122E585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000000"/>
          <w:sz w:val="21"/>
          <w:szCs w:val="21"/>
        </w:rPr>
        <w:t>1. Explain Selenium Architecture.</w:t>
      </w:r>
    </w:p>
    <w:p w14:paraId="72CBEC1D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000000"/>
          <w:sz w:val="21"/>
          <w:szCs w:val="21"/>
        </w:rPr>
        <w:t>2. Explain Appium Architecture.</w:t>
      </w:r>
    </w:p>
    <w:p w14:paraId="142E1BB5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000000"/>
          <w:sz w:val="21"/>
          <w:szCs w:val="21"/>
        </w:rPr>
        <w:t>3. What are the Design techniques.</w:t>
      </w:r>
    </w:p>
    <w:p w14:paraId="47E9BC4E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000000"/>
          <w:sz w:val="21"/>
          <w:szCs w:val="21"/>
        </w:rPr>
        <w:t>4. Explain DataDriven Framework.</w:t>
      </w:r>
    </w:p>
    <w:p w14:paraId="6CE9D619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000000"/>
          <w:sz w:val="21"/>
          <w:szCs w:val="21"/>
        </w:rPr>
        <w:t>5. What is Regression Testing.</w:t>
      </w:r>
    </w:p>
    <w:p w14:paraId="61C76E26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</w:p>
    <w:p w14:paraId="3AD98564" w14:textId="77777777" w:rsidR="00D3056C" w:rsidRPr="00D3056C" w:rsidRDefault="00D3056C" w:rsidP="00D3056C">
      <w:pPr>
        <w:shd w:val="clear" w:color="auto" w:fill="FFFFFF"/>
        <w:spacing w:after="0" w:line="240" w:lineRule="auto"/>
        <w:jc w:val="center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b/>
          <w:bCs/>
          <w:color w:val="00FFFF"/>
          <w:sz w:val="21"/>
          <w:szCs w:val="21"/>
        </w:rPr>
        <w:t>Cipher Cloud: Hyderabad</w:t>
      </w:r>
      <w:r w:rsidRPr="00D3056C">
        <w:rPr>
          <w:rFonts w:ascii="Verdana" w:eastAsia="Times New Roman" w:hAnsi="Verdana" w:cs="Times New Roman"/>
          <w:color w:val="000000"/>
          <w:sz w:val="21"/>
          <w:szCs w:val="21"/>
        </w:rPr>
        <w:t>  </w:t>
      </w:r>
    </w:p>
    <w:p w14:paraId="45DF2226" w14:textId="77777777" w:rsidR="00D3056C" w:rsidRPr="00D3056C" w:rsidRDefault="00D3056C" w:rsidP="00D3056C">
      <w:pPr>
        <w:shd w:val="clear" w:color="auto" w:fill="FFFFFF"/>
        <w:spacing w:after="0" w:line="240" w:lineRule="auto"/>
        <w:jc w:val="center"/>
        <w:rPr>
          <w:rFonts w:ascii="Helvetica" w:eastAsia="Times New Roman" w:hAnsi="Helvetica" w:cs="Times New Roman"/>
          <w:color w:val="333333"/>
          <w:sz w:val="21"/>
          <w:szCs w:val="21"/>
        </w:rPr>
      </w:pPr>
    </w:p>
    <w:p w14:paraId="1C2DD6F6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000000"/>
          <w:sz w:val="21"/>
          <w:szCs w:val="21"/>
        </w:rPr>
        <w:t>1. Difference between HashMap and HashTable.</w:t>
      </w:r>
    </w:p>
    <w:p w14:paraId="259C55F7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000000"/>
          <w:sz w:val="21"/>
          <w:szCs w:val="21"/>
        </w:rPr>
        <w:t>2. Difference between Runtime and Compile time polymorphism.</w:t>
      </w:r>
    </w:p>
    <w:p w14:paraId="799A99DA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000000"/>
          <w:sz w:val="21"/>
          <w:szCs w:val="21"/>
        </w:rPr>
        <w:t>3. Sample code to read data from excel.</w:t>
      </w:r>
    </w:p>
    <w:p w14:paraId="3B0D3815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000000"/>
          <w:sz w:val="21"/>
          <w:szCs w:val="21"/>
        </w:rPr>
        <w:t>4. Brain Teasers.</w:t>
      </w:r>
    </w:p>
    <w:p w14:paraId="052D4916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000000"/>
          <w:sz w:val="21"/>
          <w:szCs w:val="21"/>
        </w:rPr>
        <w:t>5. How to use DataProvider.</w:t>
      </w:r>
    </w:p>
    <w:p w14:paraId="35598119" w14:textId="77777777" w:rsidR="00D3056C" w:rsidRPr="00D3056C" w:rsidRDefault="00D3056C" w:rsidP="00D3056C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D3056C">
        <w:rPr>
          <w:rFonts w:ascii="Verdana" w:eastAsia="Times New Roman" w:hAnsi="Verdana" w:cs="Times New Roman"/>
          <w:color w:val="000000"/>
          <w:sz w:val="21"/>
          <w:szCs w:val="21"/>
        </w:rPr>
        <w:t>6. How to pass data from maven to selenium.   </w:t>
      </w:r>
      <w:r w:rsidRPr="00D3056C">
        <w:rPr>
          <w:rFonts w:ascii="Helvetica" w:eastAsia="Times New Roman" w:hAnsi="Helvetica" w:cs="Times New Roman"/>
          <w:color w:val="333333"/>
          <w:sz w:val="21"/>
          <w:szCs w:val="21"/>
        </w:rPr>
        <w:t>    </w:t>
      </w:r>
    </w:p>
    <w:p w14:paraId="34AA9125" w14:textId="77777777" w:rsidR="00D3056C" w:rsidRPr="00F14DE9" w:rsidRDefault="00D3056C" w:rsidP="00F14DE9">
      <w:pPr>
        <w:pStyle w:val="ListParagraph"/>
        <w:rPr>
          <w:rFonts w:ascii="Comic Sans MS" w:hAnsi="Comic Sans MS"/>
          <w:sz w:val="24"/>
          <w:szCs w:val="24"/>
        </w:rPr>
      </w:pPr>
    </w:p>
    <w:p w14:paraId="0BD02BA7" w14:textId="40EC520B" w:rsidR="00F14DE9" w:rsidRPr="00F14DE9" w:rsidRDefault="00F14DE9" w:rsidP="00F14DE9">
      <w:pPr>
        <w:pStyle w:val="ListParagraph"/>
        <w:rPr>
          <w:rFonts w:ascii="Comic Sans MS" w:hAnsi="Comic Sans MS"/>
          <w:sz w:val="24"/>
          <w:szCs w:val="24"/>
        </w:rPr>
      </w:pPr>
    </w:p>
    <w:sectPr w:rsidR="00F14DE9" w:rsidRPr="00F14D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Helvetica">
    <w:altName w:val="Arial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C60ADA"/>
    <w:multiLevelType w:val="hybridMultilevel"/>
    <w:tmpl w:val="693EF4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07676C"/>
    <w:multiLevelType w:val="multilevel"/>
    <w:tmpl w:val="ABB49A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M0NDUxMbI0NDAyMDVS0lEKTi0uzszPAykwrAUAT+8usCwAAAA="/>
  </w:docVars>
  <w:rsids>
    <w:rsidRoot w:val="00A5421A"/>
    <w:rsid w:val="00203F23"/>
    <w:rsid w:val="00561AC4"/>
    <w:rsid w:val="00715B96"/>
    <w:rsid w:val="008125C7"/>
    <w:rsid w:val="00A5421A"/>
    <w:rsid w:val="00A62CE7"/>
    <w:rsid w:val="00AC54ED"/>
    <w:rsid w:val="00B87933"/>
    <w:rsid w:val="00D3056C"/>
    <w:rsid w:val="00E64338"/>
    <w:rsid w:val="00E8136F"/>
    <w:rsid w:val="00EE6CA3"/>
    <w:rsid w:val="00F14D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FFCC72"/>
  <w15:chartTrackingRefBased/>
  <w15:docId w15:val="{BD71F594-B0E8-4560-8B22-FA1CEAC3F1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43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16</TotalTime>
  <Pages>3</Pages>
  <Words>714</Words>
  <Characters>407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nu Prakash Paluru</dc:creator>
  <cp:keywords/>
  <dc:description/>
  <cp:lastModifiedBy>Bhanu Prakash Paluru</cp:lastModifiedBy>
  <cp:revision>4</cp:revision>
  <dcterms:created xsi:type="dcterms:W3CDTF">2018-07-15T08:04:00Z</dcterms:created>
  <dcterms:modified xsi:type="dcterms:W3CDTF">2018-07-23T07:10:00Z</dcterms:modified>
</cp:coreProperties>
</file>